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FE312F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A0654D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A0654D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CB2764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CB2764" w:rsidRPr="006D32FE" w:rsidRDefault="00CB2764" w:rsidP="00CB276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88978" w14:textId="16E675F4" w:rsidR="00CB3208" w:rsidRPr="00CB3208" w:rsidRDefault="00845CEF" w:rsidP="00CB320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Unit Review </w:t>
            </w:r>
          </w:p>
          <w:p w14:paraId="6DAA772C" w14:textId="77777777" w:rsidR="00CB2764" w:rsidRPr="00ED12B8" w:rsidRDefault="00CB2764" w:rsidP="00CB2764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3FAAD283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75676450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A59E6" w14:textId="10721F2C" w:rsidR="00CB3208" w:rsidRPr="00CB3208" w:rsidRDefault="00845CEF" w:rsidP="00CB320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Unit Assessment </w:t>
            </w:r>
          </w:p>
          <w:p w14:paraId="24F7558C" w14:textId="77777777" w:rsidR="00CB2764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3F99976D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7A03C3D9" w14:textId="0AC5BE48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6A42B" w14:textId="66123176" w:rsidR="00CB2764" w:rsidRPr="00CB3208" w:rsidRDefault="00845CEF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emester 1 Review Part 1</w:t>
            </w:r>
          </w:p>
          <w:p w14:paraId="37EEA426" w14:textId="77777777" w:rsidR="00CB3208" w:rsidRDefault="00CB3208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3BFC951F" w:rsidR="00CB2764" w:rsidRPr="00A901B0" w:rsidRDefault="00CB2764" w:rsidP="00DA28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ECB1F" w14:textId="46B30A0A" w:rsidR="00D24555" w:rsidRDefault="00845CEF" w:rsidP="00CB2764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Semester Review Part 2 </w:t>
            </w:r>
          </w:p>
          <w:p w14:paraId="2987D124" w14:textId="77777777" w:rsidR="00B116A4" w:rsidRPr="00D24555" w:rsidRDefault="00B116A4" w:rsidP="00CB2764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46E3C899" w:rsidR="00CB2764" w:rsidRPr="00A901B0" w:rsidRDefault="00CB2764" w:rsidP="00DA28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454B80" w14:textId="39CD681E" w:rsidR="00CB2764" w:rsidRPr="00D6175C" w:rsidRDefault="00C834EF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 w:rsidR="00845CEF"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</w:p>
          <w:p w14:paraId="672C27EE" w14:textId="786EE49D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B2764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AA468" w14:textId="0E9F41BE" w:rsidR="00845CEF" w:rsidRDefault="00DA2844" w:rsidP="00845CEF">
            <w:pPr>
              <w:pStyle w:val="paragraph"/>
              <w:ind w:left="75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 new standards are being introduced.   Semester Exam Review in Progress:  W.01-W.28 </w:t>
            </w:r>
          </w:p>
          <w:p w14:paraId="5BA0D33F" w14:textId="2D6EA19C" w:rsidR="00845CEF" w:rsidRPr="00845CEF" w:rsidRDefault="00845CEF" w:rsidP="00845CEF">
            <w:pPr>
              <w:pStyle w:val="paragraph"/>
              <w:ind w:left="75"/>
              <w:textAlignment w:val="baseline"/>
              <w:rPr>
                <w:sz w:val="18"/>
                <w:szCs w:val="18"/>
              </w:rPr>
            </w:pPr>
          </w:p>
        </w:tc>
      </w:tr>
      <w:tr w:rsidR="00845CEF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845CEF" w:rsidRPr="006D32FE" w:rsidRDefault="00845CEF" w:rsidP="00845CE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845CEF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845CEF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845CEF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845CEF" w:rsidRPr="002E64B6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845CEF" w:rsidRPr="006D32FE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845CEF" w:rsidRPr="002E64B6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45CEF" w:rsidRPr="006D32FE" w:rsidRDefault="00845CEF" w:rsidP="00845CE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845CEF" w:rsidRPr="006D32FE" w:rsidRDefault="00845CEF" w:rsidP="00845CE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845CEF" w:rsidRPr="006D32FE" w:rsidRDefault="00845CEF" w:rsidP="00845CEF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DC5C3" w14:textId="5201F9E1" w:rsidR="00845CEF" w:rsidRPr="00845CEF" w:rsidRDefault="00845CEF" w:rsidP="00845CEF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 can </w:t>
            </w:r>
            <w:r w:rsidRPr="00845CEF">
              <w:rPr>
                <w:b/>
                <w:bCs/>
                <w:sz w:val="18"/>
                <w:szCs w:val="18"/>
              </w:rPr>
              <w:t>analyze</w:t>
            </w:r>
            <w:r w:rsidRPr="00845CEF">
              <w:rPr>
                <w:sz w:val="18"/>
                <w:szCs w:val="18"/>
              </w:rPr>
              <w:t xml:space="preserve"> patterns of European nationalism and imperialism, including the cultural, geographic, and political effects on colonized regions. </w:t>
            </w:r>
          </w:p>
          <w:p w14:paraId="01D8BB28" w14:textId="23AC6859" w:rsidR="00845CEF" w:rsidRPr="00944773" w:rsidRDefault="00845CEF" w:rsidP="00845CEF"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2367226F" w:rsidR="00845CEF" w:rsidRPr="00944773" w:rsidRDefault="00845CEF" w:rsidP="00845CEF">
            <w:pPr>
              <w:widowControl w:val="0"/>
              <w:rPr>
                <w:sz w:val="18"/>
                <w:szCs w:val="18"/>
              </w:rPr>
            </w:pPr>
            <w:r w:rsidRPr="0067242A">
              <w:rPr>
                <w:b/>
                <w:bCs/>
                <w:sz w:val="18"/>
                <w:szCs w:val="18"/>
              </w:rPr>
              <w:t>I can</w:t>
            </w:r>
            <w:r w:rsidRPr="00944773">
              <w:rPr>
                <w:b/>
                <w:bCs/>
                <w:sz w:val="18"/>
                <w:szCs w:val="18"/>
              </w:rPr>
              <w:t xml:space="preserve"> demonstrate my understanding and </w:t>
            </w:r>
            <w:r w:rsidRPr="00944773">
              <w:rPr>
                <w:sz w:val="18"/>
                <w:szCs w:val="18"/>
              </w:rPr>
              <w:t xml:space="preserve">analyze patterns of European nationalism and imperialism, including the cultural, geographic, and political effects on colonized regions. </w:t>
            </w: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3318D" w14:textId="69A12B9C" w:rsidR="00845CEF" w:rsidRPr="00CB3208" w:rsidRDefault="00845CEF" w:rsidP="00845CEF">
            <w:pPr>
              <w:widowControl w:val="0"/>
              <w:rPr>
                <w:sz w:val="18"/>
                <w:szCs w:val="18"/>
              </w:rPr>
            </w:pPr>
            <w:r w:rsidRPr="00944773">
              <w:rPr>
                <w:b/>
                <w:bCs/>
                <w:sz w:val="18"/>
                <w:szCs w:val="18"/>
              </w:rPr>
              <w:t xml:space="preserve">I can reflect </w:t>
            </w:r>
            <w:r w:rsidRPr="00944773">
              <w:rPr>
                <w:sz w:val="18"/>
                <w:szCs w:val="18"/>
              </w:rPr>
              <w:t>on what I’ve learned this semester, identify areas where I’ve grown, and recognize topics or skills I still need to improve</w:t>
            </w:r>
            <w:r w:rsidRPr="00CB3208">
              <w:rPr>
                <w:sz w:val="18"/>
                <w:szCs w:val="18"/>
              </w:rPr>
              <w:t xml:space="preserve"> </w:t>
            </w:r>
          </w:p>
          <w:p w14:paraId="3338FFF2" w14:textId="77777777" w:rsidR="00845CEF" w:rsidRPr="0067242A" w:rsidRDefault="00845CEF" w:rsidP="00845CEF">
            <w:pPr>
              <w:widowControl w:val="0"/>
              <w:rPr>
                <w:b/>
                <w:bCs/>
                <w:sz w:val="18"/>
                <w:szCs w:val="18"/>
              </w:rPr>
            </w:pPr>
          </w:p>
          <w:p w14:paraId="5D23F95C" w14:textId="0E66E2E8" w:rsidR="00845CEF" w:rsidRPr="00944773" w:rsidRDefault="00845CEF" w:rsidP="00845CEF">
            <w:pPr>
              <w:rPr>
                <w:sz w:val="18"/>
                <w:szCs w:val="18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2405DE21" w:rsidR="00845CEF" w:rsidRPr="00944773" w:rsidRDefault="00845CEF" w:rsidP="00845CEF">
            <w:pPr>
              <w:rPr>
                <w:sz w:val="18"/>
                <w:szCs w:val="18"/>
              </w:rPr>
            </w:pPr>
            <w:r w:rsidRPr="00944773">
              <w:rPr>
                <w:b/>
                <w:bCs/>
                <w:sz w:val="18"/>
                <w:szCs w:val="18"/>
              </w:rPr>
              <w:t xml:space="preserve">I can reflect </w:t>
            </w:r>
            <w:r w:rsidRPr="00944773">
              <w:rPr>
                <w:sz w:val="18"/>
                <w:szCs w:val="18"/>
              </w:rPr>
              <w:t>on what I’ve learned this semester, identify areas where I’ve grown, and recognize topics or skills I still need to improve</w:t>
            </w:r>
            <w:r w:rsidRPr="00944773">
              <w:rPr>
                <w:sz w:val="18"/>
                <w:szCs w:val="18"/>
              </w:rPr>
              <w:t xml:space="preserve">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56424A6" w:rsidR="00845CEF" w:rsidRPr="00944773" w:rsidRDefault="00845CEF" w:rsidP="00845CEF">
            <w:pPr>
              <w:widowControl w:val="0"/>
              <w:rPr>
                <w:sz w:val="18"/>
                <w:szCs w:val="18"/>
              </w:rPr>
            </w:pPr>
            <w:r w:rsidRPr="00944773">
              <w:rPr>
                <w:b/>
                <w:bCs/>
                <w:sz w:val="18"/>
                <w:szCs w:val="18"/>
              </w:rPr>
              <w:t xml:space="preserve">I can reflect </w:t>
            </w:r>
            <w:r w:rsidRPr="00944773">
              <w:rPr>
                <w:sz w:val="18"/>
                <w:szCs w:val="18"/>
              </w:rPr>
              <w:t>on what I’ve learned this semester, identify areas where I’ve grown, and recognize topics or skills I still need to improve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4A57B4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5BCF8BF" w:rsidR="004A57B4" w:rsidRPr="004B35C2" w:rsidRDefault="00CB3208" w:rsidP="004A57B4">
            <w:pPr>
              <w:widowControl w:val="0"/>
              <w:rPr>
                <w:color w:val="FF0000"/>
                <w:sz w:val="20"/>
                <w:szCs w:val="20"/>
              </w:rPr>
            </w:pPr>
            <w:r w:rsidRPr="00CB3208">
              <w:rPr>
                <w:color w:val="000000"/>
                <w:sz w:val="20"/>
                <w:szCs w:val="20"/>
              </w:rPr>
              <w:t>Students will write down what they know about economic imperialism.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ED97DF3" w:rsidR="004A57B4" w:rsidRPr="00943E72" w:rsidRDefault="0067242A" w:rsidP="004A57B4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color w:val="2E2F30"/>
                <w:sz w:val="21"/>
                <w:szCs w:val="21"/>
                <w:shd w:val="clear" w:color="auto" w:fill="FFFFFF"/>
              </w:rPr>
              <w:t> Students will write down what they know about the Tokugawa Shogunate and its role in Japanese histor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6FFCBBD" w:rsidR="004A57B4" w:rsidRPr="00943E72" w:rsidRDefault="00CB3208" w:rsidP="004A57B4">
            <w:pPr>
              <w:widowControl w:val="0"/>
              <w:rPr>
                <w:sz w:val="20"/>
                <w:szCs w:val="20"/>
              </w:rPr>
            </w:pPr>
            <w:r w:rsidRPr="00CB3208">
              <w:rPr>
                <w:color w:val="2E2F30"/>
                <w:sz w:val="20"/>
                <w:szCs w:val="20"/>
                <w:shd w:val="clear" w:color="auto" w:fill="FFFFFF"/>
              </w:rPr>
              <w:t>Students will write down what they think are the main themes of the previous lesson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BB6FA" w14:textId="418116F3" w:rsidR="0067242A" w:rsidRPr="0067242A" w:rsidRDefault="0067242A" w:rsidP="0067242A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67242A">
              <w:rPr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C834EF">
              <w:rPr>
                <w:color w:val="2E2F30"/>
                <w:sz w:val="21"/>
                <w:szCs w:val="21"/>
                <w:shd w:val="clear" w:color="auto" w:fill="FFFFFF"/>
              </w:rPr>
              <w:t xml:space="preserve">Review Game </w:t>
            </w:r>
          </w:p>
          <w:p w14:paraId="5AE8A5D0" w14:textId="0F160947" w:rsidR="004A57B4" w:rsidRPr="001D045A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C0008" w14:textId="7882FB08" w:rsidR="00AF15B0" w:rsidRPr="00AF15B0" w:rsidRDefault="008F1E70" w:rsidP="00553EB3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</w:t>
            </w:r>
          </w:p>
          <w:p w14:paraId="2A2DFE45" w14:textId="073DC7B7" w:rsidR="004A57B4" w:rsidRPr="004A57B4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647E6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EF13067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5DA9DFB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3EEB99B9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6F752B7D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59DD8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Anticipatory Set: 5 minutes</w:t>
            </w:r>
          </w:p>
          <w:p w14:paraId="2075401C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I Do: 15 minutes</w:t>
            </w:r>
          </w:p>
          <w:p w14:paraId="4D294771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We Do: 10 minutes</w:t>
            </w:r>
          </w:p>
          <w:p w14:paraId="43A688A7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You Do: 15 minutes</w:t>
            </w:r>
          </w:p>
          <w:p w14:paraId="66D536E6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A57B4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4A57B4" w:rsidRPr="006D32FE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CF0A" w14:textId="77777777" w:rsidR="00EF02D9" w:rsidRPr="00EF02D9" w:rsidRDefault="00CB2764" w:rsidP="00EF02D9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Pr="00CD169C">
              <w:rPr>
                <w:b/>
                <w:bCs/>
                <w:sz w:val="20"/>
                <w:szCs w:val="20"/>
              </w:rPr>
              <w:t>: </w:t>
            </w:r>
            <w:r w:rsidRPr="00CD169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D169C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D169C">
              <w:rPr>
                <w:rFonts w:ascii="Segoe UI" w:hAnsi="Segoe UI" w:cs="Segoe UI"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EF02D9" w:rsidRPr="00EF02D9">
              <w:rPr>
                <w:color w:val="000000" w:themeColor="text1"/>
                <w:sz w:val="20"/>
                <w:szCs w:val="20"/>
              </w:rPr>
              <w:t>The Impact of Economic Imperialism</w:t>
            </w:r>
          </w:p>
          <w:p w14:paraId="15738A27" w14:textId="77777777" w:rsidR="00EF02D9" w:rsidRPr="00EF02D9" w:rsidRDefault="00EF02D9" w:rsidP="00EF02D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35C95893" w14:textId="0C87B3A4" w:rsidR="00CD169C" w:rsidRPr="00CD169C" w:rsidRDefault="00CD169C" w:rsidP="00CD169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5A6F2E9F" w14:textId="0857BE7F" w:rsidR="004A57B4" w:rsidRPr="00A20DE5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3906" w14:textId="77777777" w:rsidR="00845CEF" w:rsidRDefault="00845CEF" w:rsidP="004A57B4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Unit Test </w:t>
            </w:r>
          </w:p>
          <w:p w14:paraId="765C823E" w14:textId="6DBC996F" w:rsidR="004A57B4" w:rsidRPr="00A20DE5" w:rsidRDefault="004A57B4" w:rsidP="004A57B4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A01F2" w14:textId="77777777" w:rsidR="00EF02D9" w:rsidRPr="00EF02D9" w:rsidRDefault="00CB2764" w:rsidP="00EF02D9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Lecture: </w:t>
            </w:r>
            <w:r w:rsidR="00CD169C" w:rsidRPr="00CD169C">
              <w:rPr>
                <w:color w:val="666666"/>
                <w:sz w:val="20"/>
                <w:szCs w:val="20"/>
              </w:rPr>
              <w:t> </w:t>
            </w:r>
            <w:r w:rsidR="00EF02D9" w:rsidRPr="00EF02D9">
              <w:rPr>
                <w:color w:val="666666"/>
                <w:sz w:val="20"/>
                <w:szCs w:val="20"/>
              </w:rPr>
              <w:t>Connecting Themes of Imperialism and Modernization</w:t>
            </w:r>
          </w:p>
          <w:p w14:paraId="78B9A1CA" w14:textId="77777777" w:rsidR="00EF02D9" w:rsidRPr="00EF02D9" w:rsidRDefault="00EF02D9" w:rsidP="00EF02D9">
            <w:pPr>
              <w:rPr>
                <w:color w:val="666666"/>
                <w:sz w:val="20"/>
                <w:szCs w:val="20"/>
              </w:rPr>
            </w:pPr>
          </w:p>
          <w:p w14:paraId="55FD87B9" w14:textId="0480AC69" w:rsidR="004A57B4" w:rsidRPr="00A20DE5" w:rsidRDefault="00CD169C" w:rsidP="004A57B4">
            <w:pPr>
              <w:rPr>
                <w:b/>
                <w:bCs/>
                <w:sz w:val="20"/>
                <w:szCs w:val="20"/>
              </w:rPr>
            </w:pPr>
            <w:r w:rsidRPr="00CD169C">
              <w:rPr>
                <w:color w:val="666666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665DC94" w:rsidR="004A57B4" w:rsidRPr="00A20DE5" w:rsidRDefault="00C834EF" w:rsidP="004A57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Unit Test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A8BB177" w:rsidR="004A57B4" w:rsidRPr="00A20DE5" w:rsidRDefault="008F1E70" w:rsidP="004A57B4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Review Game </w:t>
            </w:r>
          </w:p>
        </w:tc>
      </w:tr>
      <w:tr w:rsidR="00DA2844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DA2844" w:rsidRPr="00906657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327CA2A" w:rsidR="00DA2844" w:rsidRPr="00D8020F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 </w:t>
            </w: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DE2B0" w14:textId="77777777" w:rsidR="00DA2844" w:rsidRPr="000B7681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N/a due to Unit Test </w:t>
            </w:r>
          </w:p>
          <w:p w14:paraId="50CED0AC" w14:textId="54EB2939" w:rsidR="00DA2844" w:rsidRPr="00D8020F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11129" w14:textId="6ACA9277" w:rsidR="00DA2844" w:rsidRPr="007D6B30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B768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 </w:t>
            </w: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292844DB" w14:textId="399C30D4" w:rsidR="00DA2844" w:rsidRPr="00D8020F" w:rsidRDefault="00DA2844" w:rsidP="00DA2844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01FDA157" w:rsidR="00DA2844" w:rsidRPr="00D8020F" w:rsidRDefault="00DA2844" w:rsidP="00DA2844">
            <w:pPr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 </w:t>
            </w: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160C3F5" w:rsidR="00DA2844" w:rsidRPr="00D8020F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 </w:t>
            </w: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DA2844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700F3" w14:textId="2BB53849" w:rsidR="00DA2844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</w:t>
            </w:r>
            <w:r>
              <w:rPr>
                <w:b/>
                <w:bCs/>
                <w:color w:val="2E2F30"/>
                <w:sz w:val="20"/>
                <w:szCs w:val="20"/>
              </w:rPr>
              <w:t xml:space="preserve"> Assignment</w:t>
            </w:r>
            <w:r w:rsidRPr="00C31EDA">
              <w:rPr>
                <w:b/>
                <w:bCs/>
                <w:color w:val="2E2F30"/>
                <w:sz w:val="20"/>
                <w:szCs w:val="20"/>
              </w:rPr>
              <w:t>: 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Complete</w:t>
            </w:r>
          </w:p>
          <w:p w14:paraId="37B9D661" w14:textId="74A5FF91" w:rsidR="00DA2844" w:rsidRPr="002E4466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Assignment in Class Companion.  </w:t>
            </w:r>
          </w:p>
          <w:p w14:paraId="37AC68AF" w14:textId="77777777" w:rsidR="00DA2844" w:rsidRPr="002E4466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4E3582B" w14:textId="3A5F0C89" w:rsidR="00DA2844" w:rsidRPr="00C31EDA" w:rsidRDefault="00DA2844" w:rsidP="00DA2844">
            <w:pPr>
              <w:pStyle w:val="answerparserlistitemxqlov"/>
              <w:shd w:val="clear" w:color="auto" w:fill="FFFFFF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E10A" w14:textId="50B5582F" w:rsidR="00DA2844" w:rsidRPr="002E4466" w:rsidRDefault="00DA2844" w:rsidP="00DA2844">
            <w:pPr>
              <w:pStyle w:val="answerparserlistitemxqlov"/>
              <w:shd w:val="clear" w:color="auto" w:fill="FFFFFF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Complete Unit Assessment </w:t>
            </w:r>
          </w:p>
          <w:p w14:paraId="60BA49C1" w14:textId="7142D67E" w:rsidR="00DA2844" w:rsidRPr="00B72618" w:rsidRDefault="00DA2844" w:rsidP="00DA284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1E119" w14:textId="77777777" w:rsidR="00DA2844" w:rsidRPr="00B72618" w:rsidRDefault="00DA2844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Quiz  </w:t>
            </w:r>
          </w:p>
          <w:p w14:paraId="1EA2FB35" w14:textId="77777777" w:rsidR="00DA2844" w:rsidRPr="002E4466" w:rsidRDefault="00DA2844" w:rsidP="00DA2844">
            <w:pPr>
              <w:widowControl w:val="0"/>
              <w:rPr>
                <w:sz w:val="20"/>
                <w:szCs w:val="20"/>
              </w:rPr>
            </w:pPr>
          </w:p>
          <w:p w14:paraId="26E7438D" w14:textId="77777777" w:rsidR="00DA2844" w:rsidRPr="00B72618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1174241" w14:textId="77777777" w:rsidR="00DA2844" w:rsidRPr="00B72618" w:rsidRDefault="00DA2844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B72618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65AC4CAC" w14:textId="556CE744" w:rsidR="00DA2844" w:rsidRPr="00C31EDA" w:rsidRDefault="00DA2844" w:rsidP="00DA284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67F24" w14:textId="77777777" w:rsidR="00DA2844" w:rsidRPr="00B72618" w:rsidRDefault="00DA2844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Quiz  </w:t>
            </w:r>
          </w:p>
          <w:p w14:paraId="1E066157" w14:textId="38BB9DEE" w:rsidR="00DA2844" w:rsidRPr="00B72618" w:rsidRDefault="00DA2844" w:rsidP="00DA2844">
            <w:pPr>
              <w:pStyle w:val="paragraph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2FCBB" w14:textId="4FF9368D" w:rsidR="00DA2844" w:rsidRPr="00B72618" w:rsidRDefault="00DA2844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Quiz  </w:t>
            </w:r>
          </w:p>
          <w:p w14:paraId="75D10DEF" w14:textId="0024CD5F" w:rsidR="00DA2844" w:rsidRPr="00C31EDA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DA2844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B7903" w14:textId="493A1110" w:rsidR="00DA2844" w:rsidRPr="00C834EF" w:rsidRDefault="00DA2844" w:rsidP="00DA2844">
            <w:pPr>
              <w:widowControl w:val="0"/>
              <w:rPr>
                <w:sz w:val="18"/>
                <w:szCs w:val="18"/>
              </w:rPr>
            </w:pPr>
            <w:r w:rsidRPr="00C834EF">
              <w:rPr>
                <w:b/>
                <w:bCs/>
                <w:sz w:val="18"/>
                <w:szCs w:val="18"/>
              </w:rPr>
              <w:t>Closure:</w:t>
            </w:r>
          </w:p>
          <w:p w14:paraId="26F0B9E8" w14:textId="531AB199" w:rsidR="00DA2844" w:rsidRPr="00C834EF" w:rsidRDefault="00DA2844" w:rsidP="00DA2844">
            <w:pPr>
              <w:widowControl w:val="0"/>
              <w:rPr>
                <w:sz w:val="18"/>
                <w:szCs w:val="18"/>
              </w:rPr>
            </w:pPr>
            <w:r w:rsidRPr="00C834EF">
              <w:rPr>
                <w:sz w:val="18"/>
                <w:szCs w:val="18"/>
              </w:rPr>
              <w:t>.</w:t>
            </w:r>
          </w:p>
          <w:p w14:paraId="7C18B479" w14:textId="77777777" w:rsidR="00DA2844" w:rsidRPr="00C834EF" w:rsidRDefault="00DA2844" w:rsidP="00DA2844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C834EF">
              <w:rPr>
                <w:b/>
                <w:bCs/>
                <w:sz w:val="18"/>
                <w:szCs w:val="18"/>
              </w:rPr>
              <w:t xml:space="preserve">Grow: </w:t>
            </w:r>
            <w:r w:rsidRPr="00C834EF">
              <w:rPr>
                <w:sz w:val="18"/>
                <w:szCs w:val="18"/>
              </w:rPr>
              <w:t>What could have been better in class today?</w:t>
            </w:r>
            <w:r w:rsidRPr="00C834EF">
              <w:rPr>
                <w:b/>
                <w:bCs/>
                <w:sz w:val="18"/>
                <w:szCs w:val="18"/>
              </w:rPr>
              <w:t xml:space="preserve">  </w:t>
            </w:r>
          </w:p>
          <w:p w14:paraId="5AD072D4" w14:textId="77777777" w:rsidR="00DA2844" w:rsidRPr="00C834EF" w:rsidRDefault="00DA2844" w:rsidP="00DA2844">
            <w:pPr>
              <w:widowControl w:val="0"/>
              <w:rPr>
                <w:sz w:val="18"/>
                <w:szCs w:val="18"/>
              </w:rPr>
            </w:pPr>
            <w:r w:rsidRPr="00C834EF">
              <w:rPr>
                <w:b/>
                <w:bCs/>
                <w:sz w:val="18"/>
                <w:szCs w:val="18"/>
              </w:rPr>
              <w:t xml:space="preserve">Glow: </w:t>
            </w:r>
            <w:r w:rsidRPr="00C834EF">
              <w:rPr>
                <w:sz w:val="18"/>
                <w:szCs w:val="18"/>
              </w:rPr>
              <w:t xml:space="preserve">What went well with class today? </w:t>
            </w:r>
          </w:p>
          <w:p w14:paraId="75988913" w14:textId="77777777" w:rsidR="00DA2844" w:rsidRPr="00395710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EDC76" w14:textId="77777777" w:rsidR="00DA2844" w:rsidRPr="00C834EF" w:rsidRDefault="00DA2844" w:rsidP="00DA2844">
            <w:pPr>
              <w:widowControl w:val="0"/>
              <w:rPr>
                <w:sz w:val="18"/>
                <w:szCs w:val="18"/>
              </w:rPr>
            </w:pPr>
            <w:r w:rsidRPr="00C834EF">
              <w:rPr>
                <w:b/>
                <w:bCs/>
                <w:sz w:val="18"/>
                <w:szCs w:val="18"/>
              </w:rPr>
              <w:t xml:space="preserve">Closure: </w:t>
            </w:r>
            <w:r w:rsidRPr="00C834EF">
              <w:rPr>
                <w:rFonts w:ascii="Segoe UI" w:hAnsi="Segoe UI" w:cs="Segoe UI"/>
                <w:b/>
                <w:bCs/>
                <w:color w:val="2E2F30"/>
                <w:sz w:val="18"/>
                <w:szCs w:val="18"/>
              </w:rPr>
              <w:t xml:space="preserve"> </w:t>
            </w:r>
            <w:r w:rsidRPr="00C834EF">
              <w:rPr>
                <w:sz w:val="18"/>
                <w:szCs w:val="18"/>
              </w:rPr>
              <w:t>If you could go back and prepare differently for this assessment, what would you change and why?</w:t>
            </w:r>
          </w:p>
          <w:p w14:paraId="56BC69FE" w14:textId="77777777" w:rsidR="00DA2844" w:rsidRPr="00C834EF" w:rsidRDefault="00DA2844" w:rsidP="00DA2844">
            <w:pPr>
              <w:widowControl w:val="0"/>
              <w:rPr>
                <w:sz w:val="18"/>
                <w:szCs w:val="18"/>
              </w:rPr>
            </w:pPr>
            <w:r w:rsidRPr="00C834EF">
              <w:rPr>
                <w:sz w:val="18"/>
                <w:szCs w:val="18"/>
              </w:rPr>
              <w:t>What is one thing you learned about yourself as a learner during this unit?</w:t>
            </w:r>
          </w:p>
          <w:p w14:paraId="77CFA3CC" w14:textId="153B07EC" w:rsidR="00DA2844" w:rsidRPr="00395710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834EF">
              <w:rPr>
                <w:sz w:val="18"/>
                <w:szCs w:val="18"/>
              </w:rPr>
              <w:t>Looking ahead, what is one goal you want to set for the next unit to improve your learning or performanc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1E70C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b/>
                <w:bCs/>
                <w:sz w:val="18"/>
                <w:szCs w:val="18"/>
              </w:rPr>
              <w:t>Closure:</w:t>
            </w:r>
            <w:r w:rsidRPr="008F1E70">
              <w:rPr>
                <w:sz w:val="18"/>
                <w:szCs w:val="18"/>
              </w:rPr>
              <w:t xml:space="preserve"> </w:t>
            </w:r>
            <w:r w:rsidRPr="008F1E70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rFonts w:ascii="Segoe UI" w:hAnsi="Segoe UI" w:cs="Segoe UI"/>
                <w:b/>
                <w:bCs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sz w:val="18"/>
                <w:szCs w:val="18"/>
              </w:rPr>
              <w:t>Take a moment to reflect on today’s review. Answer these questions briefly:</w:t>
            </w:r>
          </w:p>
          <w:p w14:paraId="7A599B3C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feel confident about from this semester?</w:t>
            </w:r>
          </w:p>
          <w:p w14:paraId="5AA551DE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still need to work on?</w:t>
            </w:r>
          </w:p>
          <w:p w14:paraId="1342A245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’s one goal you can set to keep improving?"</w:t>
            </w:r>
          </w:p>
          <w:p w14:paraId="73CBB9B9" w14:textId="7E57E4C3" w:rsidR="00DA2844" w:rsidRPr="00395710" w:rsidRDefault="00DA2844" w:rsidP="00DA2844">
            <w:pPr>
              <w:rPr>
                <w:b/>
                <w:bCs/>
                <w:sz w:val="20"/>
                <w:szCs w:val="20"/>
              </w:rPr>
            </w:pPr>
            <w:r w:rsidRPr="008F1E70">
              <w:rPr>
                <w:sz w:val="18"/>
                <w:szCs w:val="18"/>
              </w:rPr>
              <w:t>"Great job today—keep up the hard work”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472A0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b/>
                <w:bCs/>
                <w:sz w:val="18"/>
                <w:szCs w:val="18"/>
              </w:rPr>
              <w:t>Closure:</w:t>
            </w:r>
            <w:r w:rsidRPr="008F1E70">
              <w:rPr>
                <w:sz w:val="18"/>
                <w:szCs w:val="18"/>
              </w:rPr>
              <w:t xml:space="preserve"> </w:t>
            </w:r>
            <w:r w:rsidRPr="008F1E70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rFonts w:ascii="Segoe UI" w:hAnsi="Segoe UI" w:cs="Segoe UI"/>
                <w:b/>
                <w:bCs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sz w:val="18"/>
                <w:szCs w:val="18"/>
              </w:rPr>
              <w:t>Take a moment to reflect on today’s review. Answer these questions briefly:</w:t>
            </w:r>
          </w:p>
          <w:p w14:paraId="064E6049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feel confident about from this semester?</w:t>
            </w:r>
          </w:p>
          <w:p w14:paraId="07D08340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still need to work on?</w:t>
            </w:r>
          </w:p>
          <w:p w14:paraId="6547E09A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’s one goal you can set to keep improving?"</w:t>
            </w:r>
          </w:p>
          <w:p w14:paraId="69A0EEB5" w14:textId="1180502F" w:rsidR="00DA2844" w:rsidRPr="00395710" w:rsidRDefault="00DA2844" w:rsidP="00DA2844">
            <w:pPr>
              <w:rPr>
                <w:b/>
                <w:bCs/>
                <w:sz w:val="20"/>
                <w:szCs w:val="20"/>
              </w:rPr>
            </w:pPr>
            <w:r w:rsidRPr="008F1E70">
              <w:rPr>
                <w:sz w:val="18"/>
                <w:szCs w:val="18"/>
              </w:rPr>
              <w:t>"Great job today—keep up the hard work”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E69D0" w14:textId="310F8472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b/>
                <w:bCs/>
                <w:sz w:val="18"/>
                <w:szCs w:val="18"/>
              </w:rPr>
              <w:t>Closure:</w:t>
            </w:r>
            <w:r w:rsidRPr="008F1E70">
              <w:rPr>
                <w:sz w:val="18"/>
                <w:szCs w:val="18"/>
              </w:rPr>
              <w:t xml:space="preserve"> </w:t>
            </w:r>
            <w:r w:rsidRPr="008F1E70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rFonts w:ascii="Segoe UI" w:hAnsi="Segoe UI" w:cs="Segoe UI"/>
                <w:b/>
                <w:bCs/>
                <w:color w:val="2E2F30"/>
                <w:shd w:val="clear" w:color="auto" w:fill="FFFFFF"/>
              </w:rPr>
              <w:t xml:space="preserve"> </w:t>
            </w:r>
            <w:r w:rsidRPr="008F1E70">
              <w:rPr>
                <w:sz w:val="18"/>
                <w:szCs w:val="18"/>
              </w:rPr>
              <w:t>Take a moment to reflect on today’s review. Answer these questions briefly:</w:t>
            </w:r>
          </w:p>
          <w:p w14:paraId="7A0E072F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feel confident about from this semester?</w:t>
            </w:r>
          </w:p>
          <w:p w14:paraId="07368D88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 is one thing you still need to work on?</w:t>
            </w:r>
          </w:p>
          <w:p w14:paraId="52E05A9E" w14:textId="77777777" w:rsidR="00DA2844" w:rsidRPr="008F1E70" w:rsidRDefault="00DA2844" w:rsidP="00DA2844">
            <w:pPr>
              <w:widowControl w:val="0"/>
              <w:rPr>
                <w:sz w:val="18"/>
                <w:szCs w:val="18"/>
              </w:rPr>
            </w:pPr>
            <w:r w:rsidRPr="008F1E70">
              <w:rPr>
                <w:sz w:val="18"/>
                <w:szCs w:val="18"/>
              </w:rPr>
              <w:t>What’s one goal you can set to keep improving?"</w:t>
            </w:r>
          </w:p>
          <w:p w14:paraId="5DF2835F" w14:textId="5D9EE80E" w:rsidR="00DA2844" w:rsidRPr="008F1E70" w:rsidRDefault="00DA2844" w:rsidP="00DA2844">
            <w:pPr>
              <w:widowControl w:val="0"/>
              <w:rPr>
                <w:sz w:val="20"/>
                <w:szCs w:val="20"/>
              </w:rPr>
            </w:pPr>
            <w:r w:rsidRPr="008F1E70">
              <w:rPr>
                <w:sz w:val="18"/>
                <w:szCs w:val="18"/>
              </w:rPr>
              <w:t>"Great job today—keep up the hard work”</w:t>
            </w:r>
          </w:p>
        </w:tc>
      </w:tr>
      <w:tr w:rsidR="00DA2844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DA2844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DA2844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A2844" w:rsidRPr="006D32FE" w:rsidRDefault="00DA2844" w:rsidP="00DA284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A2844" w:rsidRPr="006D32FE" w:rsidRDefault="00DA2844" w:rsidP="00DA284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ekly assessment</w:t>
            </w:r>
          </w:p>
          <w:p w14:paraId="16E7F7F6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A2844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A2844" w:rsidRPr="006D32FE" w:rsidRDefault="00DA2844" w:rsidP="00DA2844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DA2844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A2844" w:rsidRDefault="00DA2844" w:rsidP="00DA284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A2844" w:rsidRPr="00EB6477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A2844" w:rsidRPr="006D32FE" w:rsidRDefault="00DA2844" w:rsidP="00DA284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42B02" w14:textId="77777777" w:rsidR="000B0EF8" w:rsidRDefault="000B0EF8">
      <w:r>
        <w:separator/>
      </w:r>
    </w:p>
  </w:endnote>
  <w:endnote w:type="continuationSeparator" w:id="0">
    <w:p w14:paraId="518D6D11" w14:textId="77777777" w:rsidR="000B0EF8" w:rsidRDefault="000B0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B5428" w14:textId="77777777" w:rsidR="000B0EF8" w:rsidRDefault="000B0EF8">
      <w:r>
        <w:separator/>
      </w:r>
    </w:p>
  </w:footnote>
  <w:footnote w:type="continuationSeparator" w:id="0">
    <w:p w14:paraId="2DA4D53C" w14:textId="77777777" w:rsidR="000B0EF8" w:rsidRDefault="000B0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7DE"/>
    <w:multiLevelType w:val="multilevel"/>
    <w:tmpl w:val="F14E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6777D"/>
    <w:multiLevelType w:val="multilevel"/>
    <w:tmpl w:val="712E6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B63874"/>
    <w:multiLevelType w:val="multilevel"/>
    <w:tmpl w:val="FBB62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D91B94"/>
    <w:multiLevelType w:val="multilevel"/>
    <w:tmpl w:val="509E3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371617"/>
    <w:multiLevelType w:val="multilevel"/>
    <w:tmpl w:val="69A68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0246A6"/>
    <w:multiLevelType w:val="multilevel"/>
    <w:tmpl w:val="3B741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5508F6"/>
    <w:multiLevelType w:val="multilevel"/>
    <w:tmpl w:val="C67AB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192E1E"/>
    <w:multiLevelType w:val="multilevel"/>
    <w:tmpl w:val="D8D8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5433CE"/>
    <w:multiLevelType w:val="multilevel"/>
    <w:tmpl w:val="67744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D24692"/>
    <w:multiLevelType w:val="multilevel"/>
    <w:tmpl w:val="24E25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953537"/>
    <w:multiLevelType w:val="multilevel"/>
    <w:tmpl w:val="64EC2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EC4604"/>
    <w:multiLevelType w:val="multilevel"/>
    <w:tmpl w:val="9BAA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0C6727"/>
    <w:multiLevelType w:val="multilevel"/>
    <w:tmpl w:val="0D64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C20F72"/>
    <w:multiLevelType w:val="multilevel"/>
    <w:tmpl w:val="829E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13"/>
  </w:num>
  <w:num w:numId="2" w16cid:durableId="15348106">
    <w:abstractNumId w:val="20"/>
  </w:num>
  <w:num w:numId="3" w16cid:durableId="1028336006">
    <w:abstractNumId w:val="8"/>
  </w:num>
  <w:num w:numId="4" w16cid:durableId="297348216">
    <w:abstractNumId w:val="7"/>
  </w:num>
  <w:num w:numId="5" w16cid:durableId="2011367037">
    <w:abstractNumId w:val="6"/>
  </w:num>
  <w:num w:numId="6" w16cid:durableId="1011495479">
    <w:abstractNumId w:val="11"/>
  </w:num>
  <w:num w:numId="7" w16cid:durableId="1194806525">
    <w:abstractNumId w:val="15"/>
  </w:num>
  <w:num w:numId="8" w16cid:durableId="1415661453">
    <w:abstractNumId w:val="12"/>
  </w:num>
  <w:num w:numId="9" w16cid:durableId="2083522367">
    <w:abstractNumId w:val="0"/>
  </w:num>
  <w:num w:numId="10" w16cid:durableId="396247280">
    <w:abstractNumId w:val="14"/>
  </w:num>
  <w:num w:numId="11" w16cid:durableId="24137018">
    <w:abstractNumId w:val="18"/>
  </w:num>
  <w:num w:numId="12" w16cid:durableId="215356051">
    <w:abstractNumId w:val="2"/>
  </w:num>
  <w:num w:numId="13" w16cid:durableId="698435520">
    <w:abstractNumId w:val="17"/>
  </w:num>
  <w:num w:numId="14" w16cid:durableId="801994217">
    <w:abstractNumId w:val="10"/>
  </w:num>
  <w:num w:numId="15" w16cid:durableId="1086422424">
    <w:abstractNumId w:val="19"/>
  </w:num>
  <w:num w:numId="16" w16cid:durableId="91240615">
    <w:abstractNumId w:val="1"/>
  </w:num>
  <w:num w:numId="17" w16cid:durableId="1792506929">
    <w:abstractNumId w:val="4"/>
  </w:num>
  <w:num w:numId="18" w16cid:durableId="591014974">
    <w:abstractNumId w:val="3"/>
  </w:num>
  <w:num w:numId="19" w16cid:durableId="800074601">
    <w:abstractNumId w:val="16"/>
  </w:num>
  <w:num w:numId="20" w16cid:durableId="1918400291">
    <w:abstractNumId w:val="9"/>
  </w:num>
  <w:num w:numId="21" w16cid:durableId="10216668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005A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0EF8"/>
    <w:rsid w:val="000B1A2E"/>
    <w:rsid w:val="000B7681"/>
    <w:rsid w:val="000B7D40"/>
    <w:rsid w:val="000C43D1"/>
    <w:rsid w:val="000C6B0C"/>
    <w:rsid w:val="000C7F47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1550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2B78"/>
    <w:rsid w:val="0017795F"/>
    <w:rsid w:val="00184502"/>
    <w:rsid w:val="00185F61"/>
    <w:rsid w:val="00187BF6"/>
    <w:rsid w:val="001908EB"/>
    <w:rsid w:val="00194B60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2DF3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D7A1F"/>
    <w:rsid w:val="002E110D"/>
    <w:rsid w:val="002E3BFE"/>
    <w:rsid w:val="002E4466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17D7E"/>
    <w:rsid w:val="003245A2"/>
    <w:rsid w:val="00325CAD"/>
    <w:rsid w:val="00341DB6"/>
    <w:rsid w:val="00343612"/>
    <w:rsid w:val="00345EA3"/>
    <w:rsid w:val="00353DC2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85DBF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C6ABC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06158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458E"/>
    <w:rsid w:val="00476E1A"/>
    <w:rsid w:val="0048706C"/>
    <w:rsid w:val="00487501"/>
    <w:rsid w:val="004963D9"/>
    <w:rsid w:val="004A1AE1"/>
    <w:rsid w:val="004A1BDA"/>
    <w:rsid w:val="004A57B4"/>
    <w:rsid w:val="004B35C2"/>
    <w:rsid w:val="004C0913"/>
    <w:rsid w:val="004C1CDC"/>
    <w:rsid w:val="004C4218"/>
    <w:rsid w:val="004C5171"/>
    <w:rsid w:val="004D6FA1"/>
    <w:rsid w:val="004F0806"/>
    <w:rsid w:val="004F4EFB"/>
    <w:rsid w:val="005009C6"/>
    <w:rsid w:val="00503AC2"/>
    <w:rsid w:val="00503DEC"/>
    <w:rsid w:val="00505A49"/>
    <w:rsid w:val="00510D04"/>
    <w:rsid w:val="0051416F"/>
    <w:rsid w:val="005169AE"/>
    <w:rsid w:val="00520C55"/>
    <w:rsid w:val="005222F3"/>
    <w:rsid w:val="00523C1F"/>
    <w:rsid w:val="005255E9"/>
    <w:rsid w:val="00525652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53EB3"/>
    <w:rsid w:val="005652D4"/>
    <w:rsid w:val="00567EBB"/>
    <w:rsid w:val="005719E4"/>
    <w:rsid w:val="00572052"/>
    <w:rsid w:val="005757FA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26D"/>
    <w:rsid w:val="0063236D"/>
    <w:rsid w:val="00632584"/>
    <w:rsid w:val="00633D36"/>
    <w:rsid w:val="00633D9D"/>
    <w:rsid w:val="00636095"/>
    <w:rsid w:val="00636620"/>
    <w:rsid w:val="00647D03"/>
    <w:rsid w:val="0065767B"/>
    <w:rsid w:val="00670407"/>
    <w:rsid w:val="0067071E"/>
    <w:rsid w:val="0067242A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1944"/>
    <w:rsid w:val="006B3AD1"/>
    <w:rsid w:val="006B4267"/>
    <w:rsid w:val="006C2ACB"/>
    <w:rsid w:val="006C44A5"/>
    <w:rsid w:val="006D1BC3"/>
    <w:rsid w:val="006D32FE"/>
    <w:rsid w:val="006D4959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06ED3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185D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3D52"/>
    <w:rsid w:val="0083719C"/>
    <w:rsid w:val="00844C40"/>
    <w:rsid w:val="00845CEF"/>
    <w:rsid w:val="00857F27"/>
    <w:rsid w:val="00860FBC"/>
    <w:rsid w:val="00863B39"/>
    <w:rsid w:val="008653CA"/>
    <w:rsid w:val="00865CE8"/>
    <w:rsid w:val="008708B7"/>
    <w:rsid w:val="008804AA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8F1E70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34660"/>
    <w:rsid w:val="00943E72"/>
    <w:rsid w:val="00944773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54D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087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565A"/>
    <w:rsid w:val="00AB76FC"/>
    <w:rsid w:val="00AC0129"/>
    <w:rsid w:val="00AC18F2"/>
    <w:rsid w:val="00AC20E3"/>
    <w:rsid w:val="00AC2BF3"/>
    <w:rsid w:val="00AD0245"/>
    <w:rsid w:val="00AE7C96"/>
    <w:rsid w:val="00AF0BAA"/>
    <w:rsid w:val="00AF0F6C"/>
    <w:rsid w:val="00AF15B0"/>
    <w:rsid w:val="00AF51D6"/>
    <w:rsid w:val="00AF7BF7"/>
    <w:rsid w:val="00B01DA9"/>
    <w:rsid w:val="00B06DA9"/>
    <w:rsid w:val="00B106C8"/>
    <w:rsid w:val="00B116A4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618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3F94"/>
    <w:rsid w:val="00C75066"/>
    <w:rsid w:val="00C803EF"/>
    <w:rsid w:val="00C80C96"/>
    <w:rsid w:val="00C834EF"/>
    <w:rsid w:val="00C840FD"/>
    <w:rsid w:val="00C86963"/>
    <w:rsid w:val="00CA15A7"/>
    <w:rsid w:val="00CA4031"/>
    <w:rsid w:val="00CA4E25"/>
    <w:rsid w:val="00CB2764"/>
    <w:rsid w:val="00CB3208"/>
    <w:rsid w:val="00CB398A"/>
    <w:rsid w:val="00CB6116"/>
    <w:rsid w:val="00CC22EC"/>
    <w:rsid w:val="00CD169C"/>
    <w:rsid w:val="00CD3935"/>
    <w:rsid w:val="00CD731F"/>
    <w:rsid w:val="00CE24C4"/>
    <w:rsid w:val="00CE5B86"/>
    <w:rsid w:val="00CF05B9"/>
    <w:rsid w:val="00CF0BB2"/>
    <w:rsid w:val="00CF468C"/>
    <w:rsid w:val="00CF709B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21956"/>
    <w:rsid w:val="00D24555"/>
    <w:rsid w:val="00D250F9"/>
    <w:rsid w:val="00D33CAF"/>
    <w:rsid w:val="00D3688E"/>
    <w:rsid w:val="00D37FC7"/>
    <w:rsid w:val="00D4678E"/>
    <w:rsid w:val="00D5073D"/>
    <w:rsid w:val="00D55133"/>
    <w:rsid w:val="00D55A59"/>
    <w:rsid w:val="00D6175C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2844"/>
    <w:rsid w:val="00DA34ED"/>
    <w:rsid w:val="00DA56B6"/>
    <w:rsid w:val="00DB0AE5"/>
    <w:rsid w:val="00DB30E5"/>
    <w:rsid w:val="00DB74FF"/>
    <w:rsid w:val="00DC2390"/>
    <w:rsid w:val="00DC39CB"/>
    <w:rsid w:val="00DC3DFE"/>
    <w:rsid w:val="00DD4142"/>
    <w:rsid w:val="00DD6DC7"/>
    <w:rsid w:val="00DE65CA"/>
    <w:rsid w:val="00DE7315"/>
    <w:rsid w:val="00DE7C5A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5428"/>
    <w:rsid w:val="00E778C8"/>
    <w:rsid w:val="00E84D71"/>
    <w:rsid w:val="00E8610F"/>
    <w:rsid w:val="00E86611"/>
    <w:rsid w:val="00E90913"/>
    <w:rsid w:val="00E93196"/>
    <w:rsid w:val="00E944C3"/>
    <w:rsid w:val="00E94796"/>
    <w:rsid w:val="00EA00D6"/>
    <w:rsid w:val="00EA5803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2D9"/>
    <w:rsid w:val="00EF04FB"/>
    <w:rsid w:val="00EF10DF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46FBB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0B7F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6A4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E7C5A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8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3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1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18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93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19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5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23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68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38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2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2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86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9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4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2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51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1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6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5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9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53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09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232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8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429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102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28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4716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9496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43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47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576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11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10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94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09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625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5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0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5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08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2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26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9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77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0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8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2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07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39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67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56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96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535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26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641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601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154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514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48901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288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78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38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0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81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24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5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79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79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421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85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32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02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476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3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88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54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08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582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469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27067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49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3220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4123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7604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7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4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47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30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048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36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27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47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1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3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7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3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74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8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12</cp:revision>
  <cp:lastPrinted>2024-10-21T00:30:00Z</cp:lastPrinted>
  <dcterms:created xsi:type="dcterms:W3CDTF">2024-12-02T02:46:00Z</dcterms:created>
  <dcterms:modified xsi:type="dcterms:W3CDTF">2024-12-08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